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09683E" w14:textId="00AE7C31" w:rsidR="0000703E" w:rsidRPr="00705876" w:rsidRDefault="00122CC9" w:rsidP="00705876">
      <w:pPr>
        <w:pStyle w:val="Title"/>
        <w:rPr>
          <w:rFonts w:eastAsia="Times New Roman"/>
          <w:sz w:val="48"/>
          <w:szCs w:val="48"/>
          <w:cs/>
        </w:rPr>
      </w:pPr>
      <w:r w:rsidRPr="00705876">
        <w:rPr>
          <w:rFonts w:eastAsia="Times New Roman" w:cs="Browallia New"/>
          <w:sz w:val="48"/>
          <w:szCs w:val="44"/>
        </w:rPr>
        <w:t>Lab</w:t>
      </w:r>
      <w:r w:rsidR="00173B84">
        <w:rPr>
          <w:rFonts w:eastAsia="Times New Roman" w:cs="Browallia New"/>
          <w:sz w:val="48"/>
          <w:szCs w:val="44"/>
        </w:rPr>
        <w:t>8</w:t>
      </w:r>
      <w:r w:rsidRPr="00705876">
        <w:rPr>
          <w:rFonts w:eastAsia="Times New Roman" w:cs="Browallia New"/>
          <w:sz w:val="48"/>
          <w:szCs w:val="44"/>
        </w:rPr>
        <w:t xml:space="preserve">: </w:t>
      </w:r>
      <w:r w:rsidR="00173B84">
        <w:rPr>
          <w:rFonts w:eastAsia="Times New Roman" w:cs="Browallia New"/>
          <w:sz w:val="48"/>
          <w:szCs w:val="44"/>
        </w:rPr>
        <w:t>Neo4J</w:t>
      </w:r>
    </w:p>
    <w:p w14:paraId="3C9AE0F0" w14:textId="595721D0" w:rsidR="00122CC9" w:rsidRPr="00122CC9" w:rsidRDefault="00652708" w:rsidP="00122CC9">
      <w:pPr>
        <w:pStyle w:val="Heading3"/>
        <w:rPr>
          <w:rFonts w:ascii="Calibri" w:eastAsiaTheme="minorEastAsia" w:hAnsi="Calibri" w:cs="Calibri"/>
          <w:b w:val="0"/>
          <w:bCs w:val="0"/>
          <w:color w:val="000000"/>
        </w:rPr>
      </w:pPr>
      <w:r w:rsidRPr="00652708">
        <w:rPr>
          <w:rStyle w:val="Heading2Char"/>
          <w:b/>
          <w:bCs/>
          <w:sz w:val="22"/>
          <w:szCs w:val="22"/>
        </w:rPr>
        <w:t>Objectives</w:t>
      </w:r>
      <w:r w:rsidRPr="00652708">
        <w:t xml:space="preserve">:         </w:t>
      </w:r>
      <w:r w:rsidR="00122CC9">
        <w:t xml:space="preserve">     </w:t>
      </w:r>
      <w:r w:rsidR="00122CC9" w:rsidRPr="00122CC9">
        <w:rPr>
          <w:rFonts w:ascii="Calibri" w:eastAsiaTheme="minorEastAsia" w:hAnsi="Calibri" w:cs="Calibri"/>
          <w:b w:val="0"/>
          <w:bCs w:val="0"/>
          <w:color w:val="000000"/>
        </w:rPr>
        <w:t xml:space="preserve">Study </w:t>
      </w:r>
      <w:r w:rsidR="00FB6E9C">
        <w:rPr>
          <w:rFonts w:ascii="Calibri" w:eastAsiaTheme="minorEastAsia" w:hAnsi="Calibri" w:cs="Calibri"/>
          <w:b w:val="0"/>
          <w:bCs w:val="0"/>
          <w:color w:val="000000"/>
        </w:rPr>
        <w:t xml:space="preserve">NoSQL </w:t>
      </w:r>
      <w:r w:rsidR="00CC4065">
        <w:rPr>
          <w:rFonts w:ascii="Calibri" w:eastAsiaTheme="minorEastAsia" w:hAnsi="Calibri" w:cs="Calibri"/>
          <w:b w:val="0"/>
          <w:bCs w:val="0"/>
          <w:color w:val="000000"/>
        </w:rPr>
        <w:t xml:space="preserve">Graph </w:t>
      </w:r>
      <w:r w:rsidR="00FB6E9C">
        <w:rPr>
          <w:rFonts w:ascii="Calibri" w:eastAsiaTheme="minorEastAsia" w:hAnsi="Calibri" w:cs="Calibri"/>
          <w:b w:val="0"/>
          <w:bCs w:val="0"/>
          <w:color w:val="000000"/>
        </w:rPr>
        <w:t xml:space="preserve">Model using </w:t>
      </w:r>
      <w:r w:rsidR="00173B84">
        <w:rPr>
          <w:rFonts w:ascii="Calibri" w:eastAsiaTheme="minorEastAsia" w:hAnsi="Calibri" w:cs="Calibri"/>
          <w:b w:val="0"/>
          <w:bCs w:val="0"/>
          <w:color w:val="000000"/>
        </w:rPr>
        <w:t>Neo4J</w:t>
      </w:r>
      <w:r w:rsidR="00122CC9" w:rsidRPr="00122CC9">
        <w:rPr>
          <w:rFonts w:ascii="Calibri" w:eastAsiaTheme="minorEastAsia" w:hAnsi="Calibri" w:cs="Calibri"/>
          <w:b w:val="0"/>
          <w:bCs w:val="0"/>
          <w:color w:val="000000"/>
        </w:rPr>
        <w:t xml:space="preserve"> </w:t>
      </w:r>
    </w:p>
    <w:p w14:paraId="40077DF4" w14:textId="22D1ECAD" w:rsidR="00414554" w:rsidRDefault="00B94952" w:rsidP="00B94952">
      <w:pPr>
        <w:rPr>
          <w:rFonts w:ascii="Cambria" w:hAnsi="Cambria"/>
          <w:b/>
          <w:bCs/>
          <w:color w:val="4F81BD"/>
        </w:rPr>
      </w:pPr>
      <w:r w:rsidRPr="00B94952">
        <w:rPr>
          <w:rFonts w:ascii="Cambria" w:hAnsi="Cambria"/>
          <w:b/>
          <w:bCs/>
          <w:color w:val="4F81BD"/>
        </w:rPr>
        <w:t xml:space="preserve">Estimated Time : </w:t>
      </w:r>
      <w:r w:rsidR="00122CC9">
        <w:rPr>
          <w:rFonts w:ascii="Cambria" w:hAnsi="Cambria"/>
          <w:b/>
          <w:bCs/>
          <w:color w:val="4F81BD"/>
        </w:rPr>
        <w:t xml:space="preserve"> </w:t>
      </w:r>
      <w:r w:rsidR="00AF2ED0">
        <w:rPr>
          <w:rFonts w:ascii="Calibri" w:hAnsi="Calibri" w:cs="Calibri"/>
          <w:color w:val="000000"/>
        </w:rPr>
        <w:t>3</w:t>
      </w:r>
      <w:r w:rsidRPr="00B94952">
        <w:rPr>
          <w:rFonts w:ascii="Calibri" w:hAnsi="Calibri" w:cs="Calibri"/>
          <w:color w:val="000000"/>
        </w:rPr>
        <w:t xml:space="preserve"> hour</w:t>
      </w:r>
      <w:r w:rsidR="00A861C2">
        <w:rPr>
          <w:rFonts w:ascii="Calibri" w:hAnsi="Calibri" w:cs="Calibri"/>
          <w:color w:val="000000"/>
        </w:rPr>
        <w:t>s</w:t>
      </w:r>
      <w:r w:rsidRPr="00B94952">
        <w:rPr>
          <w:rFonts w:ascii="Calibri" w:hAnsi="Calibri" w:cs="Calibri"/>
          <w:color w:val="000000"/>
        </w:rPr>
        <w:t xml:space="preserve"> </w:t>
      </w:r>
      <w:r w:rsidRPr="00B94952">
        <w:rPr>
          <w:rFonts w:ascii="Cambria" w:hAnsi="Cambria"/>
          <w:b/>
          <w:bCs/>
          <w:color w:val="4F81BD"/>
        </w:rPr>
        <w:t>     </w:t>
      </w:r>
    </w:p>
    <w:p w14:paraId="2DB50BD6" w14:textId="77777777" w:rsidR="00122CC9" w:rsidRPr="00EF4435" w:rsidRDefault="00122CC9" w:rsidP="00122CC9">
      <w:pPr>
        <w:pStyle w:val="Title"/>
        <w:rPr>
          <w:sz w:val="28"/>
          <w:szCs w:val="28"/>
        </w:rPr>
      </w:pPr>
      <w:r w:rsidRPr="00EF4435">
        <w:rPr>
          <w:sz w:val="28"/>
          <w:szCs w:val="28"/>
        </w:rPr>
        <w:t>Lab Instruction</w:t>
      </w:r>
    </w:p>
    <w:p w14:paraId="597924C8" w14:textId="60F83C28" w:rsidR="00950352" w:rsidRDefault="002572A2" w:rsidP="002572A2">
      <w:pPr>
        <w:pStyle w:val="ListParagraph"/>
        <w:numPr>
          <w:ilvl w:val="0"/>
          <w:numId w:val="33"/>
        </w:numPr>
        <w:jc w:val="both"/>
      </w:pPr>
      <w:r>
        <w:t xml:space="preserve">Go to </w:t>
      </w:r>
      <w:hyperlink r:id="rId8" w:history="1">
        <w:r w:rsidR="006C0DB0" w:rsidRPr="00D67B06">
          <w:rPr>
            <w:rStyle w:val="Hyperlink"/>
          </w:rPr>
          <w:t>https://sandbox.neo4j.com/</w:t>
        </w:r>
      </w:hyperlink>
      <w:r w:rsidR="006C0DB0">
        <w:rPr>
          <w:rFonts w:hint="cs"/>
          <w:cs/>
        </w:rPr>
        <w:t xml:space="preserve"> </w:t>
      </w:r>
      <w:r w:rsidR="006C0DB0">
        <w:t>, then “New Project”, click “Blank Sandbox”</w:t>
      </w:r>
      <w:r w:rsidR="006C0DB0">
        <w:rPr>
          <w:rFonts w:hint="cs"/>
          <w:cs/>
        </w:rPr>
        <w:t xml:space="preserve"> </w:t>
      </w:r>
      <w:r w:rsidR="006C0DB0">
        <w:t>,and Launch Project</w:t>
      </w:r>
      <w:r w:rsidR="009F7EB0">
        <w:t>.</w:t>
      </w:r>
      <w:r w:rsidR="00E5149F">
        <w:rPr>
          <w:rFonts w:hint="cs"/>
          <w:cs/>
        </w:rPr>
        <w:t xml:space="preserve"> </w:t>
      </w:r>
    </w:p>
    <w:p w14:paraId="2E28BC93" w14:textId="77777777" w:rsidR="00A5211C" w:rsidRDefault="00A5211C" w:rsidP="00D34BFD">
      <w:pPr>
        <w:jc w:val="both"/>
      </w:pPr>
    </w:p>
    <w:p w14:paraId="1C259D9E" w14:textId="24AE621E" w:rsidR="00122CC9" w:rsidRPr="00EF4435" w:rsidRDefault="00122CC9" w:rsidP="00EB1AE7">
      <w:pPr>
        <w:pStyle w:val="Title"/>
        <w:rPr>
          <w:sz w:val="28"/>
          <w:szCs w:val="28"/>
        </w:rPr>
      </w:pPr>
      <w:r w:rsidRPr="00EF4435">
        <w:rPr>
          <w:sz w:val="28"/>
          <w:szCs w:val="28"/>
        </w:rPr>
        <w:t xml:space="preserve">Lab </w:t>
      </w:r>
      <w:r w:rsidR="0037404F">
        <w:rPr>
          <w:sz w:val="28"/>
          <w:szCs w:val="28"/>
        </w:rPr>
        <w:t>Assignment</w:t>
      </w:r>
    </w:p>
    <w:p w14:paraId="7313F7A1" w14:textId="0CEBA6FF" w:rsidR="00581A26" w:rsidRDefault="00122CC9" w:rsidP="00122CC9">
      <w:r>
        <w:t xml:space="preserve">Submission System: </w:t>
      </w:r>
      <w:r w:rsidR="003B0027" w:rsidRPr="004E0388">
        <w:rPr>
          <w:highlight w:val="cyan"/>
        </w:rPr>
        <w:t>Google Classroom</w:t>
      </w:r>
      <w:r w:rsidR="00581A26">
        <w:rPr>
          <w:rFonts w:hint="cs"/>
          <w:cs/>
        </w:rPr>
        <w:t xml:space="preserve"> </w:t>
      </w:r>
      <w:r w:rsidR="004E0388">
        <w:t xml:space="preserve"> </w:t>
      </w:r>
      <w:r w:rsidR="00EB0E59">
        <w:t xml:space="preserve"> </w:t>
      </w:r>
    </w:p>
    <w:p w14:paraId="6132EFBB" w14:textId="4DFE993E" w:rsidR="00122CC9" w:rsidRPr="00FC63EC" w:rsidRDefault="00122CC9" w:rsidP="00122CC9">
      <w:pPr>
        <w:rPr>
          <w:rFonts w:ascii="Arial" w:eastAsia="Times New Roman" w:hAnsi="Arial" w:cs="Arial"/>
          <w:color w:val="4A4A4A"/>
          <w:sz w:val="18"/>
          <w:szCs w:val="18"/>
          <w:cs/>
        </w:rPr>
      </w:pPr>
      <w:r w:rsidRPr="00E8681E">
        <w:t>Total TASK</w:t>
      </w:r>
      <w:r w:rsidR="004463FB" w:rsidRPr="00E8681E">
        <w:t>S</w:t>
      </w:r>
      <w:r w:rsidRPr="00E8681E">
        <w:t xml:space="preserve">: </w:t>
      </w:r>
      <w:r w:rsidR="009F7EB0">
        <w:t xml:space="preserve">1 </w:t>
      </w:r>
    </w:p>
    <w:sectPr w:rsidR="00122CC9" w:rsidRPr="00FC63EC" w:rsidSect="000878C3">
      <w:headerReference w:type="default" r:id="rId9"/>
      <w:footerReference w:type="default" r:id="rId10"/>
      <w:headerReference w:type="first" r:id="rId11"/>
      <w:pgSz w:w="12240" w:h="15840"/>
      <w:pgMar w:top="1418" w:right="1440" w:bottom="1440" w:left="1440" w:header="561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9A51E1" w14:textId="77777777" w:rsidR="00F766AF" w:rsidRDefault="00F766AF" w:rsidP="00FC63EC">
      <w:pPr>
        <w:spacing w:after="0" w:line="240" w:lineRule="auto"/>
      </w:pPr>
      <w:r>
        <w:separator/>
      </w:r>
    </w:p>
  </w:endnote>
  <w:endnote w:type="continuationSeparator" w:id="0">
    <w:p w14:paraId="6A14963F" w14:textId="77777777" w:rsidR="00F766AF" w:rsidRDefault="00F766AF" w:rsidP="00FC63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Nova Cond">
    <w:altName w:val="Gill Sans Nova Cond"/>
    <w:charset w:val="00"/>
    <w:family w:val="swiss"/>
    <w:pitch w:val="variable"/>
    <w:sig w:usb0="80000287" w:usb1="00000002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711834" w14:textId="021697A6" w:rsidR="00FC63EC" w:rsidRDefault="005D5D3E">
    <w:pPr>
      <w:pStyle w:val="Footer"/>
      <w:jc w:val="right"/>
    </w:pPr>
    <w:r>
      <w:rPr>
        <w:rFonts w:ascii="Gill Sans Nova Cond" w:eastAsia="Times New Roman" w:hAnsi="Gill Sans Nova Cond" w:cs="Browallia New"/>
        <w:noProof/>
        <w:color w:val="4A4A4A"/>
        <w:sz w:val="32"/>
        <w:szCs w:val="32"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5EE7486A" wp14:editId="0E0DC2E7">
              <wp:simplePos x="0" y="0"/>
              <wp:positionH relativeFrom="column">
                <wp:posOffset>-70485</wp:posOffset>
              </wp:positionH>
              <wp:positionV relativeFrom="paragraph">
                <wp:posOffset>-40298</wp:posOffset>
              </wp:positionV>
              <wp:extent cx="3556000" cy="335915"/>
              <wp:effectExtent l="0" t="0" r="0" b="6985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556000" cy="33591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636A2F1" w14:textId="46EB4D5B" w:rsidR="005D5D3E" w:rsidRPr="005D5D3E" w:rsidRDefault="005D5D3E" w:rsidP="005D5D3E">
                          <w:pPr>
                            <w:pStyle w:val="Header"/>
                            <w:rPr>
                              <w:rFonts w:cstheme="minorHAnsi"/>
                              <w:color w:val="808080" w:themeColor="background1" w:themeShade="80"/>
                            </w:rPr>
                          </w:pPr>
                          <w:r w:rsidRPr="005D5D3E">
                            <w:rPr>
                              <w:rFonts w:eastAsia="Times New Roman" w:cstheme="minorHAnsi"/>
                              <w:color w:val="808080" w:themeColor="background1" w:themeShade="80"/>
                            </w:rPr>
                            <w:t>AT82.02</w:t>
                          </w:r>
                          <w:r w:rsidRPr="005D5D3E">
                            <w:rPr>
                              <w:rFonts w:eastAsia="Times New Roman" w:cstheme="minorHAnsi"/>
                              <w:color w:val="808080" w:themeColor="background1" w:themeShade="80"/>
                              <w:cs/>
                            </w:rPr>
                            <w:t xml:space="preserve">  </w:t>
                          </w:r>
                          <w:r w:rsidRPr="005D5D3E">
                            <w:rPr>
                              <w:rFonts w:eastAsia="Times New Roman" w:cstheme="minorHAnsi"/>
                              <w:color w:val="808080" w:themeColor="background1" w:themeShade="80"/>
                            </w:rPr>
                            <w:t>Data Modeling and Management Lab Session</w:t>
                          </w:r>
                        </w:p>
                        <w:p w14:paraId="0915C927" w14:textId="77777777" w:rsidR="005D5D3E" w:rsidRPr="003503CD" w:rsidRDefault="005D5D3E" w:rsidP="005D5D3E">
                          <w:pPr>
                            <w:rPr>
                              <w:b/>
                              <w:bCs/>
                              <w:color w:val="008000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EE7486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left:0;text-align:left;margin-left:-5.55pt;margin-top:-3.15pt;width:280pt;height:26.4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" filled="f" stroked="f" strokeweight=".5pt">
              <v:textbox>
                <w:txbxContent>
                  <w:p w14:paraId="5636A2F1" w14:textId="46EB4D5B" w:rsidR="005D5D3E" w:rsidRPr="005D5D3E" w:rsidRDefault="005D5D3E" w:rsidP="005D5D3E">
                    <w:pPr>
                      <w:pStyle w:val="Header"/>
                      <w:rPr>
                        <w:rFonts w:cstheme="minorHAnsi"/>
                        <w:color w:val="808080" w:themeColor="background1" w:themeShade="80"/>
                      </w:rPr>
                    </w:pPr>
                    <w:r w:rsidRPr="005D5D3E">
                      <w:rPr>
                        <w:rFonts w:eastAsia="Times New Roman" w:cstheme="minorHAnsi"/>
                        <w:color w:val="808080" w:themeColor="background1" w:themeShade="80"/>
                      </w:rPr>
                      <w:t>AT82.02</w:t>
                    </w:r>
                    <w:r w:rsidRPr="005D5D3E">
                      <w:rPr>
                        <w:rFonts w:eastAsia="Times New Roman" w:cstheme="minorHAnsi"/>
                        <w:color w:val="808080" w:themeColor="background1" w:themeShade="80"/>
                        <w:cs/>
                      </w:rPr>
                      <w:t xml:space="preserve">  </w:t>
                    </w:r>
                    <w:r w:rsidRPr="005D5D3E">
                      <w:rPr>
                        <w:rFonts w:eastAsia="Times New Roman" w:cstheme="minorHAnsi"/>
                        <w:color w:val="808080" w:themeColor="background1" w:themeShade="80"/>
                      </w:rPr>
                      <w:t>Data Modeling and Management Lab Session</w:t>
                    </w:r>
                  </w:p>
                  <w:p w14:paraId="0915C927" w14:textId="77777777" w:rsidR="005D5D3E" w:rsidRPr="003503CD" w:rsidRDefault="005D5D3E" w:rsidP="005D5D3E">
                    <w:pPr>
                      <w:rPr>
                        <w:b/>
                        <w:bCs/>
                        <w:color w:val="008000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  <w:r w:rsidR="00435A8D">
      <w:rPr>
        <w:color w:val="7F7F7F" w:themeColor="background1" w:themeShade="7F"/>
        <w:spacing w:val="60"/>
      </w:rPr>
      <w:t>Page</w:t>
    </w:r>
    <w:r w:rsidR="00435A8D">
      <w:t xml:space="preserve"> | </w:t>
    </w:r>
    <w:r w:rsidR="00435A8D">
      <w:fldChar w:fldCharType="begin"/>
    </w:r>
    <w:r w:rsidR="00435A8D">
      <w:instrText xml:space="preserve"> PAGE   \* MERGEFORMAT </w:instrText>
    </w:r>
    <w:r w:rsidR="00435A8D">
      <w:fldChar w:fldCharType="separate"/>
    </w:r>
    <w:r w:rsidR="00435A8D">
      <w:rPr>
        <w:b/>
        <w:bCs/>
        <w:noProof/>
      </w:rPr>
      <w:t>1</w:t>
    </w:r>
    <w:r w:rsidR="00435A8D">
      <w:rPr>
        <w:b/>
        <w:bCs/>
        <w:noProof/>
      </w:rPr>
      <w:fldChar w:fldCharType="end"/>
    </w:r>
  </w:p>
  <w:p w14:paraId="5CBA4A4C" w14:textId="5D9D997F" w:rsidR="00FC63EC" w:rsidRPr="00FC63EC" w:rsidRDefault="00FC63EC" w:rsidP="00FC63EC">
    <w:pPr>
      <w:spacing w:after="100" w:afterAutospacing="1" w:line="240" w:lineRule="auto"/>
      <w:jc w:val="both"/>
      <w:rPr>
        <w:rFonts w:ascii="Arial" w:eastAsia="Times New Roman" w:hAnsi="Arial" w:cs="Arial"/>
        <w:i/>
        <w:iCs/>
        <w:color w:val="4A4A4A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C08744" w14:textId="77777777" w:rsidR="00F766AF" w:rsidRDefault="00F766AF" w:rsidP="00FC63EC">
      <w:pPr>
        <w:spacing w:after="0" w:line="240" w:lineRule="auto"/>
      </w:pPr>
      <w:r>
        <w:separator/>
      </w:r>
    </w:p>
  </w:footnote>
  <w:footnote w:type="continuationSeparator" w:id="0">
    <w:p w14:paraId="016A4E5C" w14:textId="77777777" w:rsidR="00F766AF" w:rsidRDefault="00F766AF" w:rsidP="00FC63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9C5021" w14:textId="50CF85CE" w:rsidR="00080DF1" w:rsidRPr="006744BC" w:rsidRDefault="006744BC" w:rsidP="006744BC">
    <w:pPr>
      <w:pStyle w:val="Header"/>
      <w:jc w:val="right"/>
      <w:rPr>
        <w:rFonts w:ascii="Gill Sans Nova Cond" w:hAnsi="Gill Sans Nova Cond"/>
        <w:sz w:val="32"/>
        <w:szCs w:val="32"/>
      </w:rPr>
    </w:pPr>
    <w:r w:rsidRPr="00705876">
      <w:rPr>
        <w:rFonts w:ascii="Gill Sans Nova Cond" w:eastAsia="Times New Roman" w:hAnsi="Gill Sans Nova Cond" w:cs="Browallia New"/>
        <w:b/>
        <w:bCs/>
        <w:color w:val="4A4A4A"/>
        <w:sz w:val="32"/>
        <w:szCs w:val="32"/>
      </w:rPr>
      <w:t>DMM2020 Lab Instruction</w:t>
    </w:r>
    <w:r w:rsidR="008B27D5">
      <w:rPr>
        <w:rFonts w:ascii="Gill Sans Nova Cond" w:eastAsia="Times New Roman" w:hAnsi="Gill Sans Nova Cond" w:cs="Browallia New"/>
        <w:noProof/>
        <w:color w:val="4A4A4A"/>
        <w:sz w:val="32"/>
        <w:szCs w:val="32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8B3D690" wp14:editId="5AAC344E">
              <wp:simplePos x="0" y="0"/>
              <wp:positionH relativeFrom="column">
                <wp:posOffset>2520413</wp:posOffset>
              </wp:positionH>
              <wp:positionV relativeFrom="paragraph">
                <wp:posOffset>267726</wp:posOffset>
              </wp:positionV>
              <wp:extent cx="3422943" cy="336062"/>
              <wp:effectExtent l="0" t="0" r="0" b="6985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422943" cy="336062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440DA1B" w14:textId="4411E743" w:rsidR="008B27D5" w:rsidRPr="003503CD" w:rsidRDefault="008B27D5" w:rsidP="008B27D5">
                          <w:pPr>
                            <w:pStyle w:val="Header"/>
                            <w:jc w:val="right"/>
                            <w:rPr>
                              <w:b/>
                              <w:bCs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 w:rsidRPr="003503CD">
                            <w:rPr>
                              <w:rFonts w:ascii="Gill Sans Nova Cond" w:eastAsia="Times New Roman" w:hAnsi="Gill Sans Nova Cond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Lab Session</w:t>
                          </w:r>
                        </w:p>
                        <w:p w14:paraId="66FC1373" w14:textId="45354F5C" w:rsidR="008B27D5" w:rsidRPr="008B27D5" w:rsidRDefault="008B27D5" w:rsidP="008B27D5">
                          <w:pPr>
                            <w:rPr>
                              <w:b/>
                              <w:bCs/>
                              <w:cs/>
                            </w:rPr>
                          </w:pPr>
                          <w:r>
                            <w:rPr>
                              <w:b/>
                              <w:bCs/>
                            </w:rPr>
                            <w:t>L</w:t>
                          </w:r>
                          <w:r>
                            <w:rPr>
                              <w:rFonts w:hint="cs"/>
                              <w:b/>
                              <w:bCs/>
                              <w:cs/>
                            </w:rPr>
                            <w:t>ศ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8B3D690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198.45pt;margin-top:21.1pt;width:269.5pt;height:26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" filled="f" stroked="f" strokeweight=".5pt">
              <v:textbox>
                <w:txbxContent>
                  <w:p w14:paraId="2440DA1B" w14:textId="4411E743" w:rsidR="008B27D5" w:rsidRPr="003503CD" w:rsidRDefault="008B27D5" w:rsidP="008B27D5">
                    <w:pPr>
                      <w:pStyle w:val="Header"/>
                      <w:jc w:val="right"/>
                      <w:rPr>
                        <w:b/>
                        <w:bCs/>
                        <w:color w:val="FFFFFF" w:themeColor="background1"/>
                        <w:sz w:val="20"/>
                        <w:szCs w:val="20"/>
                      </w:rPr>
                    </w:pPr>
                    <w:r w:rsidRPr="003503CD">
                      <w:rPr>
                        <w:rFonts w:ascii="Gill Sans Nova Cond" w:eastAsia="Times New Roman" w:hAnsi="Gill Sans Nova Cond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Lab Session</w:t>
                    </w:r>
                  </w:p>
                  <w:p w14:paraId="66FC1373" w14:textId="45354F5C" w:rsidR="008B27D5" w:rsidRPr="008B27D5" w:rsidRDefault="008B27D5" w:rsidP="008B27D5">
                    <w:pPr>
                      <w:rPr>
                        <w:b/>
                        <w:bCs/>
                        <w:cs/>
                      </w:rPr>
                    </w:pPr>
                    <w:r>
                      <w:rPr>
                        <w:b/>
                        <w:bCs/>
                      </w:rPr>
                      <w:t>L</w:t>
                    </w:r>
                    <w:r>
                      <w:rPr>
                        <w:rFonts w:hint="cs"/>
                        <w:b/>
                        <w:bCs/>
                        <w:cs/>
                      </w:rPr>
                      <w:t>ศ</w:t>
                    </w:r>
                  </w:p>
                </w:txbxContent>
              </v:textbox>
            </v:shape>
          </w:pict>
        </mc:Fallback>
      </mc:AlternateContent>
    </w:r>
    <w:r w:rsidR="008B27D5" w:rsidRPr="008B27D5">
      <w:rPr>
        <w:rFonts w:ascii="Gill Sans Nova Cond" w:eastAsia="Times New Roman" w:hAnsi="Gill Sans Nova Cond" w:cs="Browallia New"/>
        <w:color w:val="4A4A4A"/>
        <w:sz w:val="32"/>
        <w:szCs w:val="32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A9F90D" w14:textId="77777777" w:rsidR="00BD1032" w:rsidRPr="00705876" w:rsidRDefault="00BD1032" w:rsidP="00BD1032">
    <w:pPr>
      <w:pStyle w:val="Header"/>
      <w:jc w:val="right"/>
      <w:rPr>
        <w:rFonts w:ascii="Gill Sans Nova Cond" w:hAnsi="Gill Sans Nova Cond"/>
        <w:sz w:val="32"/>
        <w:szCs w:val="32"/>
      </w:rPr>
    </w:pPr>
    <w:r w:rsidRPr="00705876">
      <w:rPr>
        <w:rFonts w:ascii="Gill Sans Nova Cond" w:eastAsia="Times New Roman" w:hAnsi="Gill Sans Nova Cond" w:cs="Browallia New"/>
        <w:b/>
        <w:bCs/>
        <w:color w:val="4A4A4A"/>
        <w:sz w:val="32"/>
        <w:szCs w:val="32"/>
      </w:rPr>
      <w:t>DMM2020 Lab Instruction</w:t>
    </w:r>
  </w:p>
  <w:p w14:paraId="7CDFD30D" w14:textId="7ED7E646" w:rsidR="003503CD" w:rsidRDefault="003503CD" w:rsidP="003503CD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F15A8"/>
    <w:multiLevelType w:val="multilevel"/>
    <w:tmpl w:val="91247584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suff w:val="space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" w15:restartNumberingAfterBreak="0">
    <w:nsid w:val="074F1403"/>
    <w:multiLevelType w:val="hybridMultilevel"/>
    <w:tmpl w:val="B992CF12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" w15:restartNumberingAfterBreak="0">
    <w:nsid w:val="1B3921B5"/>
    <w:multiLevelType w:val="multilevel"/>
    <w:tmpl w:val="CDE2FD8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3" w15:restartNumberingAfterBreak="0">
    <w:nsid w:val="1CEE1EAC"/>
    <w:multiLevelType w:val="hybridMultilevel"/>
    <w:tmpl w:val="A9F6CEFA"/>
    <w:lvl w:ilvl="0" w:tplc="D8DADE4A">
      <w:start w:val="1"/>
      <w:numFmt w:val="decimal"/>
      <w:lvlText w:val="%1)"/>
      <w:lvlJc w:val="left"/>
      <w:pPr>
        <w:ind w:left="720" w:hanging="360"/>
      </w:pPr>
      <w:rPr>
        <w:rFonts w:asciiTheme="minorHAnsi" w:eastAsia="Times New Roman" w:hAnsiTheme="minorHAnsi" w:cstheme="minorHAnsi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082973"/>
    <w:multiLevelType w:val="hybridMultilevel"/>
    <w:tmpl w:val="AD02C6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52680B"/>
    <w:multiLevelType w:val="hybridMultilevel"/>
    <w:tmpl w:val="57DE6652"/>
    <w:lvl w:ilvl="0" w:tplc="D0BE99D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497B4B"/>
    <w:multiLevelType w:val="multilevel"/>
    <w:tmpl w:val="71A66776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  <w:b w:val="0"/>
      </w:rPr>
    </w:lvl>
    <w:lvl w:ilvl="1">
      <w:start w:val="3"/>
      <w:numFmt w:val="decimal"/>
      <w:lvlText w:val="%1.%2"/>
      <w:lvlJc w:val="left"/>
      <w:pPr>
        <w:ind w:left="450" w:hanging="45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</w:rPr>
    </w:lvl>
  </w:abstractNum>
  <w:abstractNum w:abstractNumId="7" w15:restartNumberingAfterBreak="0">
    <w:nsid w:val="325A5315"/>
    <w:multiLevelType w:val="hybridMultilevel"/>
    <w:tmpl w:val="2C20254A"/>
    <w:lvl w:ilvl="0" w:tplc="72A82836">
      <w:start w:val="1"/>
      <w:numFmt w:val="decimal"/>
      <w:lvlText w:val="%1."/>
      <w:lvlJc w:val="left"/>
      <w:pPr>
        <w:ind w:left="41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3" w:hanging="360"/>
      </w:pPr>
    </w:lvl>
    <w:lvl w:ilvl="2" w:tplc="0409001B" w:tentative="1">
      <w:start w:val="1"/>
      <w:numFmt w:val="lowerRoman"/>
      <w:lvlText w:val="%3."/>
      <w:lvlJc w:val="right"/>
      <w:pPr>
        <w:ind w:left="1853" w:hanging="180"/>
      </w:pPr>
    </w:lvl>
    <w:lvl w:ilvl="3" w:tplc="0409000F" w:tentative="1">
      <w:start w:val="1"/>
      <w:numFmt w:val="decimal"/>
      <w:lvlText w:val="%4."/>
      <w:lvlJc w:val="left"/>
      <w:pPr>
        <w:ind w:left="2573" w:hanging="360"/>
      </w:pPr>
    </w:lvl>
    <w:lvl w:ilvl="4" w:tplc="04090019" w:tentative="1">
      <w:start w:val="1"/>
      <w:numFmt w:val="lowerLetter"/>
      <w:lvlText w:val="%5."/>
      <w:lvlJc w:val="left"/>
      <w:pPr>
        <w:ind w:left="3293" w:hanging="360"/>
      </w:pPr>
    </w:lvl>
    <w:lvl w:ilvl="5" w:tplc="0409001B" w:tentative="1">
      <w:start w:val="1"/>
      <w:numFmt w:val="lowerRoman"/>
      <w:lvlText w:val="%6."/>
      <w:lvlJc w:val="right"/>
      <w:pPr>
        <w:ind w:left="4013" w:hanging="180"/>
      </w:pPr>
    </w:lvl>
    <w:lvl w:ilvl="6" w:tplc="0409000F" w:tentative="1">
      <w:start w:val="1"/>
      <w:numFmt w:val="decimal"/>
      <w:lvlText w:val="%7."/>
      <w:lvlJc w:val="left"/>
      <w:pPr>
        <w:ind w:left="4733" w:hanging="360"/>
      </w:pPr>
    </w:lvl>
    <w:lvl w:ilvl="7" w:tplc="04090019" w:tentative="1">
      <w:start w:val="1"/>
      <w:numFmt w:val="lowerLetter"/>
      <w:lvlText w:val="%8."/>
      <w:lvlJc w:val="left"/>
      <w:pPr>
        <w:ind w:left="5453" w:hanging="360"/>
      </w:pPr>
    </w:lvl>
    <w:lvl w:ilvl="8" w:tplc="0409001B" w:tentative="1">
      <w:start w:val="1"/>
      <w:numFmt w:val="lowerRoman"/>
      <w:lvlText w:val="%9."/>
      <w:lvlJc w:val="right"/>
      <w:pPr>
        <w:ind w:left="6173" w:hanging="180"/>
      </w:pPr>
    </w:lvl>
  </w:abstractNum>
  <w:abstractNum w:abstractNumId="8" w15:restartNumberingAfterBreak="0">
    <w:nsid w:val="32702A94"/>
    <w:multiLevelType w:val="hybridMultilevel"/>
    <w:tmpl w:val="C8BC4E40"/>
    <w:lvl w:ilvl="0" w:tplc="C8D06A4E">
      <w:start w:val="1"/>
      <w:numFmt w:val="decimal"/>
      <w:suff w:val="space"/>
      <w:lvlText w:val="[Task %1.]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57874E0"/>
    <w:multiLevelType w:val="hybridMultilevel"/>
    <w:tmpl w:val="ED624C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9192349"/>
    <w:multiLevelType w:val="multilevel"/>
    <w:tmpl w:val="DC90368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1" w15:restartNumberingAfterBreak="0">
    <w:nsid w:val="3BD8185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4680026"/>
    <w:multiLevelType w:val="hybridMultilevel"/>
    <w:tmpl w:val="C5FA7FA6"/>
    <w:lvl w:ilvl="0" w:tplc="D0BE99D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D340D9"/>
    <w:multiLevelType w:val="hybridMultilevel"/>
    <w:tmpl w:val="F7704472"/>
    <w:lvl w:ilvl="0" w:tplc="9A645EFA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 w:hint="default"/>
        <w:b w:val="0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D8091F"/>
    <w:multiLevelType w:val="hybridMultilevel"/>
    <w:tmpl w:val="882A2EC0"/>
    <w:lvl w:ilvl="0" w:tplc="72A82836">
      <w:start w:val="1"/>
      <w:numFmt w:val="decimal"/>
      <w:lvlText w:val="%1."/>
      <w:lvlJc w:val="left"/>
      <w:pPr>
        <w:ind w:left="41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3" w:hanging="360"/>
      </w:pPr>
    </w:lvl>
    <w:lvl w:ilvl="2" w:tplc="0409001B" w:tentative="1">
      <w:start w:val="1"/>
      <w:numFmt w:val="lowerRoman"/>
      <w:lvlText w:val="%3."/>
      <w:lvlJc w:val="right"/>
      <w:pPr>
        <w:ind w:left="1853" w:hanging="180"/>
      </w:pPr>
    </w:lvl>
    <w:lvl w:ilvl="3" w:tplc="0409000F" w:tentative="1">
      <w:start w:val="1"/>
      <w:numFmt w:val="decimal"/>
      <w:lvlText w:val="%4."/>
      <w:lvlJc w:val="left"/>
      <w:pPr>
        <w:ind w:left="2573" w:hanging="360"/>
      </w:pPr>
    </w:lvl>
    <w:lvl w:ilvl="4" w:tplc="04090019" w:tentative="1">
      <w:start w:val="1"/>
      <w:numFmt w:val="lowerLetter"/>
      <w:lvlText w:val="%5."/>
      <w:lvlJc w:val="left"/>
      <w:pPr>
        <w:ind w:left="3293" w:hanging="360"/>
      </w:pPr>
    </w:lvl>
    <w:lvl w:ilvl="5" w:tplc="0409001B" w:tentative="1">
      <w:start w:val="1"/>
      <w:numFmt w:val="lowerRoman"/>
      <w:lvlText w:val="%6."/>
      <w:lvlJc w:val="right"/>
      <w:pPr>
        <w:ind w:left="4013" w:hanging="180"/>
      </w:pPr>
    </w:lvl>
    <w:lvl w:ilvl="6" w:tplc="0409000F" w:tentative="1">
      <w:start w:val="1"/>
      <w:numFmt w:val="decimal"/>
      <w:lvlText w:val="%7."/>
      <w:lvlJc w:val="left"/>
      <w:pPr>
        <w:ind w:left="4733" w:hanging="360"/>
      </w:pPr>
    </w:lvl>
    <w:lvl w:ilvl="7" w:tplc="04090019" w:tentative="1">
      <w:start w:val="1"/>
      <w:numFmt w:val="lowerLetter"/>
      <w:lvlText w:val="%8."/>
      <w:lvlJc w:val="left"/>
      <w:pPr>
        <w:ind w:left="5453" w:hanging="360"/>
      </w:pPr>
    </w:lvl>
    <w:lvl w:ilvl="8" w:tplc="0409001B" w:tentative="1">
      <w:start w:val="1"/>
      <w:numFmt w:val="lowerRoman"/>
      <w:lvlText w:val="%9."/>
      <w:lvlJc w:val="right"/>
      <w:pPr>
        <w:ind w:left="6173" w:hanging="180"/>
      </w:pPr>
    </w:lvl>
  </w:abstractNum>
  <w:abstractNum w:abstractNumId="15" w15:restartNumberingAfterBreak="0">
    <w:nsid w:val="50150AA5"/>
    <w:multiLevelType w:val="hybridMultilevel"/>
    <w:tmpl w:val="646A99B0"/>
    <w:lvl w:ilvl="0" w:tplc="66EAA90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903C24"/>
    <w:multiLevelType w:val="multilevel"/>
    <w:tmpl w:val="DC90368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7" w15:restartNumberingAfterBreak="0">
    <w:nsid w:val="57A9379B"/>
    <w:multiLevelType w:val="multilevel"/>
    <w:tmpl w:val="ADFC313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8" w15:restartNumberingAfterBreak="0">
    <w:nsid w:val="585E4C1C"/>
    <w:multiLevelType w:val="multilevel"/>
    <w:tmpl w:val="CDE2FD8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9" w15:restartNumberingAfterBreak="0">
    <w:nsid w:val="5E7C7D69"/>
    <w:multiLevelType w:val="multilevel"/>
    <w:tmpl w:val="CDE2FD8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0" w15:restartNumberingAfterBreak="0">
    <w:nsid w:val="5F5D4F66"/>
    <w:multiLevelType w:val="hybridMultilevel"/>
    <w:tmpl w:val="A6769EF6"/>
    <w:lvl w:ilvl="0" w:tplc="1AD6CF3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 w15:restartNumberingAfterBreak="0">
    <w:nsid w:val="620A6F3A"/>
    <w:multiLevelType w:val="multilevel"/>
    <w:tmpl w:val="BB7CF7C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/>
        <w:i/>
      </w:rPr>
    </w:lvl>
    <w:lvl w:ilvl="1">
      <w:start w:val="3"/>
      <w:numFmt w:val="decimal"/>
      <w:lvlText w:val="%1.%2"/>
      <w:lvlJc w:val="left"/>
      <w:pPr>
        <w:ind w:left="720" w:hanging="360"/>
      </w:pPr>
      <w:rPr>
        <w:rFonts w:hint="default"/>
        <w:b/>
        <w:i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/>
        <w:i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/>
        <w:i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/>
        <w:i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/>
        <w:i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/>
        <w:i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/>
        <w:i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b/>
        <w:i/>
      </w:rPr>
    </w:lvl>
  </w:abstractNum>
  <w:abstractNum w:abstractNumId="22" w15:restartNumberingAfterBreak="0">
    <w:nsid w:val="62B20465"/>
    <w:multiLevelType w:val="hybridMultilevel"/>
    <w:tmpl w:val="374023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4BA78AA"/>
    <w:multiLevelType w:val="hybridMultilevel"/>
    <w:tmpl w:val="65BC3E4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5292C3A"/>
    <w:multiLevelType w:val="multilevel"/>
    <w:tmpl w:val="D428B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6645FE7"/>
    <w:multiLevelType w:val="hybridMultilevel"/>
    <w:tmpl w:val="DFD8E7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9925174"/>
    <w:multiLevelType w:val="hybridMultilevel"/>
    <w:tmpl w:val="3CCE3A9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B904603"/>
    <w:multiLevelType w:val="hybridMultilevel"/>
    <w:tmpl w:val="974A71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F0017F"/>
    <w:multiLevelType w:val="hybridMultilevel"/>
    <w:tmpl w:val="A31629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277CA1"/>
    <w:multiLevelType w:val="multilevel"/>
    <w:tmpl w:val="0B0C2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8645B92"/>
    <w:multiLevelType w:val="hybridMultilevel"/>
    <w:tmpl w:val="727A231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E60590"/>
    <w:multiLevelType w:val="multilevel"/>
    <w:tmpl w:val="2ABA80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CD42D0A"/>
    <w:multiLevelType w:val="multilevel"/>
    <w:tmpl w:val="50F2D9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8"/>
  </w:num>
  <w:num w:numId="2">
    <w:abstractNumId w:val="1"/>
  </w:num>
  <w:num w:numId="3">
    <w:abstractNumId w:val="20"/>
  </w:num>
  <w:num w:numId="4">
    <w:abstractNumId w:val="29"/>
  </w:num>
  <w:num w:numId="5">
    <w:abstractNumId w:val="3"/>
  </w:num>
  <w:num w:numId="6">
    <w:abstractNumId w:val="15"/>
  </w:num>
  <w:num w:numId="7">
    <w:abstractNumId w:val="6"/>
  </w:num>
  <w:num w:numId="8">
    <w:abstractNumId w:val="24"/>
  </w:num>
  <w:num w:numId="9">
    <w:abstractNumId w:val="30"/>
  </w:num>
  <w:num w:numId="10">
    <w:abstractNumId w:val="25"/>
  </w:num>
  <w:num w:numId="11">
    <w:abstractNumId w:val="21"/>
  </w:num>
  <w:num w:numId="12">
    <w:abstractNumId w:val="32"/>
  </w:num>
  <w:num w:numId="13">
    <w:abstractNumId w:val="8"/>
  </w:num>
  <w:num w:numId="14">
    <w:abstractNumId w:val="27"/>
  </w:num>
  <w:num w:numId="15">
    <w:abstractNumId w:val="17"/>
  </w:num>
  <w:num w:numId="16">
    <w:abstractNumId w:val="10"/>
  </w:num>
  <w:num w:numId="17">
    <w:abstractNumId w:val="16"/>
  </w:num>
  <w:num w:numId="18">
    <w:abstractNumId w:val="0"/>
  </w:num>
  <w:num w:numId="19">
    <w:abstractNumId w:val="22"/>
  </w:num>
  <w:num w:numId="20">
    <w:abstractNumId w:val="9"/>
  </w:num>
  <w:num w:numId="21">
    <w:abstractNumId w:val="11"/>
  </w:num>
  <w:num w:numId="22">
    <w:abstractNumId w:val="2"/>
  </w:num>
  <w:num w:numId="23">
    <w:abstractNumId w:val="18"/>
  </w:num>
  <w:num w:numId="24">
    <w:abstractNumId w:val="19"/>
  </w:num>
  <w:num w:numId="25">
    <w:abstractNumId w:val="5"/>
  </w:num>
  <w:num w:numId="26">
    <w:abstractNumId w:val="12"/>
  </w:num>
  <w:num w:numId="27">
    <w:abstractNumId w:val="14"/>
  </w:num>
  <w:num w:numId="28">
    <w:abstractNumId w:val="7"/>
  </w:num>
  <w:num w:numId="29">
    <w:abstractNumId w:val="23"/>
  </w:num>
  <w:num w:numId="30">
    <w:abstractNumId w:val="31"/>
  </w:num>
  <w:num w:numId="31">
    <w:abstractNumId w:val="13"/>
  </w:num>
  <w:num w:numId="32">
    <w:abstractNumId w:val="26"/>
  </w:num>
  <w:num w:numId="3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1NDG0NDExMzGwMLBQ0lEKTi0uzszPAykwqwUA7xSpWywAAAA="/>
  </w:docVars>
  <w:rsids>
    <w:rsidRoot w:val="009561BF"/>
    <w:rsid w:val="00005685"/>
    <w:rsid w:val="0000703E"/>
    <w:rsid w:val="00023F80"/>
    <w:rsid w:val="00034DA1"/>
    <w:rsid w:val="000408AA"/>
    <w:rsid w:val="00044982"/>
    <w:rsid w:val="00071B4F"/>
    <w:rsid w:val="0007248A"/>
    <w:rsid w:val="00075494"/>
    <w:rsid w:val="00080DF1"/>
    <w:rsid w:val="000845C3"/>
    <w:rsid w:val="000878C3"/>
    <w:rsid w:val="00091515"/>
    <w:rsid w:val="00093EAE"/>
    <w:rsid w:val="00094C6A"/>
    <w:rsid w:val="000A7C5A"/>
    <w:rsid w:val="000B5966"/>
    <w:rsid w:val="000C40FB"/>
    <w:rsid w:val="000E15D0"/>
    <w:rsid w:val="000F076B"/>
    <w:rsid w:val="001154D5"/>
    <w:rsid w:val="0011763A"/>
    <w:rsid w:val="0012227A"/>
    <w:rsid w:val="00122CC9"/>
    <w:rsid w:val="0012312E"/>
    <w:rsid w:val="00132B58"/>
    <w:rsid w:val="00135937"/>
    <w:rsid w:val="00135F3F"/>
    <w:rsid w:val="0014022D"/>
    <w:rsid w:val="001417CE"/>
    <w:rsid w:val="00157F8E"/>
    <w:rsid w:val="00166D96"/>
    <w:rsid w:val="00173B84"/>
    <w:rsid w:val="00181701"/>
    <w:rsid w:val="00183717"/>
    <w:rsid w:val="001A5C5B"/>
    <w:rsid w:val="001B72C9"/>
    <w:rsid w:val="001E387C"/>
    <w:rsid w:val="001E52D2"/>
    <w:rsid w:val="001F2BF2"/>
    <w:rsid w:val="001F5220"/>
    <w:rsid w:val="001F739B"/>
    <w:rsid w:val="00207C8B"/>
    <w:rsid w:val="00213B60"/>
    <w:rsid w:val="00222317"/>
    <w:rsid w:val="00245E0F"/>
    <w:rsid w:val="002509E8"/>
    <w:rsid w:val="002572A2"/>
    <w:rsid w:val="002576EA"/>
    <w:rsid w:val="00263D37"/>
    <w:rsid w:val="00271FDA"/>
    <w:rsid w:val="002972DF"/>
    <w:rsid w:val="002B45B0"/>
    <w:rsid w:val="002B7D28"/>
    <w:rsid w:val="002F2BC8"/>
    <w:rsid w:val="002F52E0"/>
    <w:rsid w:val="00314A0C"/>
    <w:rsid w:val="00320DD2"/>
    <w:rsid w:val="00322B1F"/>
    <w:rsid w:val="003372E5"/>
    <w:rsid w:val="0034711B"/>
    <w:rsid w:val="0034792E"/>
    <w:rsid w:val="003503CD"/>
    <w:rsid w:val="00351AB4"/>
    <w:rsid w:val="00354C0C"/>
    <w:rsid w:val="003705CE"/>
    <w:rsid w:val="0037404F"/>
    <w:rsid w:val="00374308"/>
    <w:rsid w:val="00383978"/>
    <w:rsid w:val="00386CBE"/>
    <w:rsid w:val="003A1B58"/>
    <w:rsid w:val="003A719C"/>
    <w:rsid w:val="003B0027"/>
    <w:rsid w:val="003B0C44"/>
    <w:rsid w:val="003C48D4"/>
    <w:rsid w:val="003E087A"/>
    <w:rsid w:val="003E15DE"/>
    <w:rsid w:val="003E513D"/>
    <w:rsid w:val="003F48F4"/>
    <w:rsid w:val="004024C0"/>
    <w:rsid w:val="004128C5"/>
    <w:rsid w:val="00414554"/>
    <w:rsid w:val="0043150C"/>
    <w:rsid w:val="00435A8D"/>
    <w:rsid w:val="004463FB"/>
    <w:rsid w:val="00446959"/>
    <w:rsid w:val="004522AC"/>
    <w:rsid w:val="004737A7"/>
    <w:rsid w:val="00483226"/>
    <w:rsid w:val="004B2359"/>
    <w:rsid w:val="004B3AA0"/>
    <w:rsid w:val="004E0388"/>
    <w:rsid w:val="004E2FF4"/>
    <w:rsid w:val="00503704"/>
    <w:rsid w:val="005178E3"/>
    <w:rsid w:val="005237AA"/>
    <w:rsid w:val="00545A0B"/>
    <w:rsid w:val="00572D45"/>
    <w:rsid w:val="005810D3"/>
    <w:rsid w:val="00581A26"/>
    <w:rsid w:val="005921FA"/>
    <w:rsid w:val="005A044D"/>
    <w:rsid w:val="005A78B0"/>
    <w:rsid w:val="005C51DE"/>
    <w:rsid w:val="005D5D3E"/>
    <w:rsid w:val="005F6F15"/>
    <w:rsid w:val="0060027E"/>
    <w:rsid w:val="00601719"/>
    <w:rsid w:val="00602C1E"/>
    <w:rsid w:val="0062050B"/>
    <w:rsid w:val="00652708"/>
    <w:rsid w:val="00656735"/>
    <w:rsid w:val="006569DF"/>
    <w:rsid w:val="00660348"/>
    <w:rsid w:val="00665F71"/>
    <w:rsid w:val="006744BC"/>
    <w:rsid w:val="00676E76"/>
    <w:rsid w:val="006827BF"/>
    <w:rsid w:val="00696D4C"/>
    <w:rsid w:val="006A245C"/>
    <w:rsid w:val="006A731B"/>
    <w:rsid w:val="006B06ED"/>
    <w:rsid w:val="006B170F"/>
    <w:rsid w:val="006C0DB0"/>
    <w:rsid w:val="006C1E30"/>
    <w:rsid w:val="006C1FA5"/>
    <w:rsid w:val="006C3DD0"/>
    <w:rsid w:val="006D5099"/>
    <w:rsid w:val="00700653"/>
    <w:rsid w:val="00702C43"/>
    <w:rsid w:val="00705876"/>
    <w:rsid w:val="007250B5"/>
    <w:rsid w:val="0073110C"/>
    <w:rsid w:val="007311FB"/>
    <w:rsid w:val="00736465"/>
    <w:rsid w:val="00737441"/>
    <w:rsid w:val="00750882"/>
    <w:rsid w:val="007563BE"/>
    <w:rsid w:val="00757444"/>
    <w:rsid w:val="00770362"/>
    <w:rsid w:val="007753A2"/>
    <w:rsid w:val="00796C47"/>
    <w:rsid w:val="007C42F6"/>
    <w:rsid w:val="007F25C7"/>
    <w:rsid w:val="007F7511"/>
    <w:rsid w:val="008049C7"/>
    <w:rsid w:val="00811757"/>
    <w:rsid w:val="00814350"/>
    <w:rsid w:val="00814825"/>
    <w:rsid w:val="0082204C"/>
    <w:rsid w:val="008225C9"/>
    <w:rsid w:val="00825BFF"/>
    <w:rsid w:val="008638EF"/>
    <w:rsid w:val="00865AD0"/>
    <w:rsid w:val="008929B3"/>
    <w:rsid w:val="008936A3"/>
    <w:rsid w:val="008A6BCC"/>
    <w:rsid w:val="008B27D5"/>
    <w:rsid w:val="008B5C21"/>
    <w:rsid w:val="008C2284"/>
    <w:rsid w:val="008D016C"/>
    <w:rsid w:val="008D688A"/>
    <w:rsid w:val="008E146A"/>
    <w:rsid w:val="008E19CC"/>
    <w:rsid w:val="00900FB1"/>
    <w:rsid w:val="00901F78"/>
    <w:rsid w:val="00917A21"/>
    <w:rsid w:val="00920F91"/>
    <w:rsid w:val="00947E3C"/>
    <w:rsid w:val="00950352"/>
    <w:rsid w:val="009551C5"/>
    <w:rsid w:val="009561BF"/>
    <w:rsid w:val="00957F55"/>
    <w:rsid w:val="00960CEB"/>
    <w:rsid w:val="00964AFC"/>
    <w:rsid w:val="00965342"/>
    <w:rsid w:val="00976BBD"/>
    <w:rsid w:val="0097769A"/>
    <w:rsid w:val="009926AB"/>
    <w:rsid w:val="009973BD"/>
    <w:rsid w:val="009A248F"/>
    <w:rsid w:val="009A4EA1"/>
    <w:rsid w:val="009A68E2"/>
    <w:rsid w:val="009B1F67"/>
    <w:rsid w:val="009B4C04"/>
    <w:rsid w:val="009C1DBB"/>
    <w:rsid w:val="009F13E4"/>
    <w:rsid w:val="009F685A"/>
    <w:rsid w:val="009F7EB0"/>
    <w:rsid w:val="00A069D6"/>
    <w:rsid w:val="00A13300"/>
    <w:rsid w:val="00A24A1A"/>
    <w:rsid w:val="00A31FBF"/>
    <w:rsid w:val="00A4569F"/>
    <w:rsid w:val="00A5211C"/>
    <w:rsid w:val="00A57B21"/>
    <w:rsid w:val="00A61338"/>
    <w:rsid w:val="00A651D9"/>
    <w:rsid w:val="00A67689"/>
    <w:rsid w:val="00A763A7"/>
    <w:rsid w:val="00A861C2"/>
    <w:rsid w:val="00A94902"/>
    <w:rsid w:val="00A94ABD"/>
    <w:rsid w:val="00AB3060"/>
    <w:rsid w:val="00AD3B5C"/>
    <w:rsid w:val="00AF2ED0"/>
    <w:rsid w:val="00AF66CA"/>
    <w:rsid w:val="00B1161C"/>
    <w:rsid w:val="00B15747"/>
    <w:rsid w:val="00B1718B"/>
    <w:rsid w:val="00B43782"/>
    <w:rsid w:val="00B44765"/>
    <w:rsid w:val="00B51268"/>
    <w:rsid w:val="00B73049"/>
    <w:rsid w:val="00B80056"/>
    <w:rsid w:val="00B937A3"/>
    <w:rsid w:val="00B94952"/>
    <w:rsid w:val="00B94B9F"/>
    <w:rsid w:val="00BA794A"/>
    <w:rsid w:val="00BB2114"/>
    <w:rsid w:val="00BB7E11"/>
    <w:rsid w:val="00BD1032"/>
    <w:rsid w:val="00C264C4"/>
    <w:rsid w:val="00C46462"/>
    <w:rsid w:val="00C5461E"/>
    <w:rsid w:val="00C80477"/>
    <w:rsid w:val="00CB6045"/>
    <w:rsid w:val="00CB70F9"/>
    <w:rsid w:val="00CB7E2D"/>
    <w:rsid w:val="00CC143A"/>
    <w:rsid w:val="00CC1D62"/>
    <w:rsid w:val="00CC4065"/>
    <w:rsid w:val="00CF0364"/>
    <w:rsid w:val="00D000F5"/>
    <w:rsid w:val="00D03466"/>
    <w:rsid w:val="00D061BC"/>
    <w:rsid w:val="00D15B58"/>
    <w:rsid w:val="00D34BFD"/>
    <w:rsid w:val="00D35887"/>
    <w:rsid w:val="00D36175"/>
    <w:rsid w:val="00D41B50"/>
    <w:rsid w:val="00D6395C"/>
    <w:rsid w:val="00D70DBD"/>
    <w:rsid w:val="00D72673"/>
    <w:rsid w:val="00D8165A"/>
    <w:rsid w:val="00D94E4A"/>
    <w:rsid w:val="00DB26B8"/>
    <w:rsid w:val="00DE7053"/>
    <w:rsid w:val="00DE781D"/>
    <w:rsid w:val="00E01823"/>
    <w:rsid w:val="00E048B9"/>
    <w:rsid w:val="00E46322"/>
    <w:rsid w:val="00E5149F"/>
    <w:rsid w:val="00E64F0F"/>
    <w:rsid w:val="00E71A35"/>
    <w:rsid w:val="00E8681E"/>
    <w:rsid w:val="00E93AAC"/>
    <w:rsid w:val="00EA5CFC"/>
    <w:rsid w:val="00EB0E59"/>
    <w:rsid w:val="00EB1AE7"/>
    <w:rsid w:val="00EB1C07"/>
    <w:rsid w:val="00EB4AC5"/>
    <w:rsid w:val="00EC4DF2"/>
    <w:rsid w:val="00EC4FC8"/>
    <w:rsid w:val="00EC7DA6"/>
    <w:rsid w:val="00ED5094"/>
    <w:rsid w:val="00ED7F5D"/>
    <w:rsid w:val="00EE02A0"/>
    <w:rsid w:val="00EE3945"/>
    <w:rsid w:val="00EF4435"/>
    <w:rsid w:val="00EF490B"/>
    <w:rsid w:val="00F01412"/>
    <w:rsid w:val="00F130BF"/>
    <w:rsid w:val="00F5028E"/>
    <w:rsid w:val="00F56925"/>
    <w:rsid w:val="00F6570E"/>
    <w:rsid w:val="00F766AF"/>
    <w:rsid w:val="00F96D2E"/>
    <w:rsid w:val="00FB52FB"/>
    <w:rsid w:val="00FB6E9C"/>
    <w:rsid w:val="00FC5BF6"/>
    <w:rsid w:val="00FC63EC"/>
    <w:rsid w:val="00FE2787"/>
    <w:rsid w:val="00FE79C3"/>
    <w:rsid w:val="00FF26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1D2B76"/>
  <w15:chartTrackingRefBased/>
  <w15:docId w15:val="{671A1F51-A15D-4C4B-B67B-07FDB90A7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45B0"/>
  </w:style>
  <w:style w:type="paragraph" w:styleId="Heading1">
    <w:name w:val="heading 1"/>
    <w:basedOn w:val="Normal"/>
    <w:next w:val="Normal"/>
    <w:link w:val="Heading1Char"/>
    <w:uiPriority w:val="9"/>
    <w:qFormat/>
    <w:rsid w:val="0070587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0587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0587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0587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0587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0587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05876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05876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05876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0587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Strong">
    <w:name w:val="Strong"/>
    <w:basedOn w:val="DefaultParagraphFont"/>
    <w:uiPriority w:val="22"/>
    <w:qFormat/>
    <w:rsid w:val="00705876"/>
    <w:rPr>
      <w:b/>
      <w:bCs/>
    </w:rPr>
  </w:style>
  <w:style w:type="paragraph" w:styleId="NormalWeb">
    <w:name w:val="Normal (Web)"/>
    <w:basedOn w:val="Normal"/>
    <w:uiPriority w:val="99"/>
    <w:unhideWhenUsed/>
    <w:rsid w:val="009561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561BF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705876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FC63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63EC"/>
  </w:style>
  <w:style w:type="paragraph" w:styleId="Footer">
    <w:name w:val="footer"/>
    <w:basedOn w:val="Normal"/>
    <w:link w:val="FooterChar"/>
    <w:uiPriority w:val="99"/>
    <w:unhideWhenUsed/>
    <w:rsid w:val="00FC63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63EC"/>
  </w:style>
  <w:style w:type="character" w:styleId="FollowedHyperlink">
    <w:name w:val="FollowedHyperlink"/>
    <w:basedOn w:val="DefaultParagraphFont"/>
    <w:uiPriority w:val="99"/>
    <w:semiHidden/>
    <w:unhideWhenUsed/>
    <w:rsid w:val="00A67689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569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02C43"/>
    <w:pPr>
      <w:ind w:left="720"/>
      <w:contextualSpacing/>
    </w:pPr>
    <w:rPr>
      <w:rFonts w:cs="Cordia New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70587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05876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05876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05876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05876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05876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05876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05876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05876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705876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05876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05876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05876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NoSpacing">
    <w:name w:val="No Spacing"/>
    <w:uiPriority w:val="1"/>
    <w:qFormat/>
    <w:rsid w:val="0070587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05876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05876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05876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05876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705876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705876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705876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705876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705876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05876"/>
    <w:pPr>
      <w:outlineLvl w:val="9"/>
    </w:pPr>
  </w:style>
  <w:style w:type="character" w:styleId="CommentReference">
    <w:name w:val="annotation reference"/>
    <w:basedOn w:val="DefaultParagraphFont"/>
    <w:uiPriority w:val="99"/>
    <w:semiHidden/>
    <w:unhideWhenUsed/>
    <w:rsid w:val="006A73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731B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731B"/>
    <w:rPr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73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731B"/>
    <w:rPr>
      <w:b/>
      <w:bCs/>
      <w:sz w:val="20"/>
      <w:szCs w:val="2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731B"/>
    <w:pPr>
      <w:spacing w:after="0" w:line="240" w:lineRule="auto"/>
    </w:pPr>
    <w:rPr>
      <w:rFonts w:ascii="Segoe UI" w:hAnsi="Segoe UI" w:cs="Angsana New"/>
      <w:sz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31B"/>
    <w:rPr>
      <w:rFonts w:ascii="Segoe UI" w:hAnsi="Segoe UI" w:cs="Angsana New"/>
      <w:sz w:val="18"/>
    </w:rPr>
  </w:style>
  <w:style w:type="character" w:customStyle="1" w:styleId="sqlkeywordcolor">
    <w:name w:val="sqlkeywordcolor"/>
    <w:basedOn w:val="DefaultParagraphFont"/>
    <w:rsid w:val="00122CC9"/>
  </w:style>
  <w:style w:type="character" w:customStyle="1" w:styleId="sqlnumbercolor">
    <w:name w:val="sqlnumbercolor"/>
    <w:basedOn w:val="DefaultParagraphFont"/>
    <w:rsid w:val="00122CC9"/>
  </w:style>
  <w:style w:type="character" w:customStyle="1" w:styleId="cm-keyword">
    <w:name w:val="cm-keyword"/>
    <w:basedOn w:val="DefaultParagraphFont"/>
    <w:rsid w:val="008638EF"/>
  </w:style>
  <w:style w:type="character" w:customStyle="1" w:styleId="cm-punctuation">
    <w:name w:val="cm-punctuation"/>
    <w:basedOn w:val="DefaultParagraphFont"/>
    <w:rsid w:val="008638EF"/>
  </w:style>
  <w:style w:type="character" w:customStyle="1" w:styleId="cm-bracket">
    <w:name w:val="cm-bracket"/>
    <w:basedOn w:val="DefaultParagraphFont"/>
    <w:rsid w:val="008638EF"/>
  </w:style>
  <w:style w:type="character" w:customStyle="1" w:styleId="cm-variable-2">
    <w:name w:val="cm-variable-2"/>
    <w:basedOn w:val="DefaultParagraphFont"/>
    <w:rsid w:val="008638EF"/>
  </w:style>
  <w:style w:type="character" w:customStyle="1" w:styleId="cm-operator">
    <w:name w:val="cm-operator"/>
    <w:basedOn w:val="DefaultParagraphFont"/>
    <w:rsid w:val="008638EF"/>
  </w:style>
  <w:style w:type="character" w:customStyle="1" w:styleId="cm-number">
    <w:name w:val="cm-number"/>
    <w:basedOn w:val="DefaultParagraphFont"/>
    <w:rsid w:val="008638EF"/>
  </w:style>
  <w:style w:type="table" w:styleId="TableGrid">
    <w:name w:val="Table Grid"/>
    <w:basedOn w:val="TableNormal"/>
    <w:uiPriority w:val="59"/>
    <w:rsid w:val="00A133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F5028E"/>
    <w:pPr>
      <w:spacing w:after="0" w:line="240" w:lineRule="auto"/>
    </w:pPr>
    <w:rPr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967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24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3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0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1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4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759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1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2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8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8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03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0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1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1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5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7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andbox.neo4j.com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51CD732D-6D72-43E5-830A-9B8C3BE776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</TotalTime>
  <Pages>1</Pages>
  <Words>50</Words>
  <Characters>28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tinee Katchapakirin</dc:creator>
  <cp:keywords/>
  <dc:description/>
  <cp:lastModifiedBy>Kantinee K.</cp:lastModifiedBy>
  <cp:revision>4</cp:revision>
  <cp:lastPrinted>2020-09-24T12:44:00Z</cp:lastPrinted>
  <dcterms:created xsi:type="dcterms:W3CDTF">2020-10-15T08:39:00Z</dcterms:created>
  <dcterms:modified xsi:type="dcterms:W3CDTF">2020-10-15T13:41:00Z</dcterms:modified>
</cp:coreProperties>
</file>